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76da30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76da301-3481-11ed-b651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5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1Wu63DQAwjsoD235Ib6JGUkybNA6QiV9iwC0ISPyf01yF+6h+AQlcXwHzwhe/z339GEpRwBcbyxxYPVdSjy8cfezwdqtu+wlOjIHlTn0cmRgTXF/MzpZ9zwK+PqnS3IsUa2s5PVAhJ8mNg1/NTjewwEglu+xWGqaANQqz5cI9t9ak6kbyen1XcYnWgscajyzPFbtXvLR+0e0stu86D+mC5MAYxHRf1eXrPY49nYlWdJZNk3fZr20aCEzTr+Y1D3tG11zPHIeMPrvVilNCQXOi9fydhND3D9Tr/aNMKzNSe5F9utocPgCf5nOvIGnTO7O+Px3G2B/tkPzAa0/bN/ZvgGwMf4KXlyZiT/aWyaVWf5FVukGxEqhJH+wEquhZkH+jvd/fdPzUDZMrUmQ/6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Service has been out off and on all day in Florence, Or...Why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76da301-3481-11ed-b651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5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976da301-3481-11ed-b651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976da301-3481-11ed-b651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76da301</dc:title>
  <dc:creator/>
  <cp:keywords/>
  <dcterms:created xsi:type="dcterms:W3CDTF">2026-05-03T10:49:00Z</dcterms:created>
  <dcterms:modified xsi:type="dcterms:W3CDTF">2026-05-03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